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B4283CA" w14:textId="2C8EE2D4" w:rsidR="00D1407A" w:rsidRPr="00BB0531" w:rsidRDefault="00D1407A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0A0A680" w14:textId="2E203AEB" w:rsidR="005D38C5" w:rsidRPr="00BB0531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581089D" w14:textId="623439B3" w:rsidR="005D38C5" w:rsidRPr="00BB0531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896753D" w14:textId="0F1C61DB" w:rsidR="005D38C5" w:rsidRPr="00BB0531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EE2C6FB" w14:textId="6CF85C67" w:rsidR="005D38C5" w:rsidRPr="00BB0531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EFDD7BA" w14:textId="3B49BB3C" w:rsidR="005D38C5" w:rsidRPr="00BB0531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7221D8B" w14:textId="77777777" w:rsidR="00BB0531" w:rsidRPr="00BB0531" w:rsidRDefault="00BB0531" w:rsidP="00BB053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B0531">
        <w:rPr>
          <w:rFonts w:ascii="Times New Roman" w:hAnsi="Times New Roman" w:cs="Times New Roman"/>
          <w:sz w:val="24"/>
          <w:szCs w:val="24"/>
        </w:rPr>
        <w:t>Student Name</w:t>
      </w:r>
    </w:p>
    <w:p w14:paraId="42D403EF" w14:textId="77777777" w:rsidR="00BB0531" w:rsidRPr="00BB0531" w:rsidRDefault="00BB0531" w:rsidP="00BB053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B0531">
        <w:rPr>
          <w:rFonts w:ascii="Times New Roman" w:hAnsi="Times New Roman" w:cs="Times New Roman"/>
          <w:sz w:val="24"/>
          <w:szCs w:val="24"/>
        </w:rPr>
        <w:t>College of Business and Management, Colorado Technical University</w:t>
      </w:r>
    </w:p>
    <w:p w14:paraId="5AA7C8A1" w14:textId="635F289F" w:rsidR="00BB0531" w:rsidRPr="00BB0531" w:rsidRDefault="006E73D0" w:rsidP="00BB053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RMT415</w:t>
      </w:r>
    </w:p>
    <w:p w14:paraId="3640330C" w14:textId="62944EC3" w:rsidR="005D38C5" w:rsidRPr="00BB0531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B0531">
        <w:rPr>
          <w:rFonts w:ascii="Times New Roman" w:hAnsi="Times New Roman" w:cs="Times New Roman"/>
          <w:sz w:val="24"/>
          <w:szCs w:val="24"/>
        </w:rPr>
        <w:t>Date</w:t>
      </w:r>
    </w:p>
    <w:p w14:paraId="6E9E8347" w14:textId="521F1EF9" w:rsidR="005D38C5" w:rsidRPr="00BB0531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EF40AC1" w14:textId="434D4EDA" w:rsidR="005D38C5" w:rsidRPr="00BB0531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7D6D8A4" w14:textId="5841BE14" w:rsidR="005D38C5" w:rsidRPr="00BB0531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D25EF70" w14:textId="635F8449" w:rsidR="005D38C5" w:rsidRPr="00BB0531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262D43C" w14:textId="0474FB56" w:rsidR="005D38C5" w:rsidRPr="00BB0531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6DAB72F" w14:textId="5FB24E9A" w:rsidR="005D38C5" w:rsidRPr="00BB0531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67E638E" w14:textId="49BE10DB" w:rsidR="005D38C5" w:rsidRPr="00BB0531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1AEE865" w14:textId="4E1626A2" w:rsidR="005D38C5" w:rsidRPr="00BB0531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1C48422" w14:textId="77777777" w:rsidR="00BB0531" w:rsidRPr="00FB178E" w:rsidRDefault="00BB0531" w:rsidP="00BB0531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B178E">
        <w:rPr>
          <w:rFonts w:ascii="Times New Roman" w:hAnsi="Times New Roman" w:cs="Times New Roman"/>
          <w:b/>
          <w:sz w:val="24"/>
          <w:szCs w:val="24"/>
        </w:rPr>
        <w:lastRenderedPageBreak/>
        <w:t>Introduction</w:t>
      </w:r>
    </w:p>
    <w:p w14:paraId="76EFA2F7" w14:textId="19987690" w:rsidR="0027699C" w:rsidRDefault="00BB0531" w:rsidP="0027699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FB178E">
        <w:rPr>
          <w:rFonts w:ascii="Times New Roman" w:hAnsi="Times New Roman" w:cs="Times New Roman"/>
          <w:sz w:val="24"/>
          <w:szCs w:val="24"/>
        </w:rPr>
        <w:tab/>
        <w:t>Introduce the topics you will cover in your paper. Use 12</w:t>
      </w:r>
      <w:r w:rsidR="004259AF">
        <w:rPr>
          <w:rFonts w:ascii="Times New Roman" w:hAnsi="Times New Roman" w:cs="Times New Roman"/>
          <w:sz w:val="24"/>
          <w:szCs w:val="24"/>
        </w:rPr>
        <w:t>-</w:t>
      </w:r>
      <w:r w:rsidRPr="00FB178E">
        <w:rPr>
          <w:rFonts w:ascii="Times New Roman" w:hAnsi="Times New Roman" w:cs="Times New Roman"/>
          <w:sz w:val="24"/>
          <w:szCs w:val="24"/>
        </w:rPr>
        <w:t>pt</w:t>
      </w:r>
      <w:r w:rsidR="004259AF">
        <w:rPr>
          <w:rFonts w:ascii="Times New Roman" w:hAnsi="Times New Roman" w:cs="Times New Roman"/>
          <w:sz w:val="24"/>
          <w:szCs w:val="24"/>
        </w:rPr>
        <w:t>.</w:t>
      </w:r>
      <w:r w:rsidRPr="00FB178E">
        <w:rPr>
          <w:rFonts w:ascii="Times New Roman" w:hAnsi="Times New Roman" w:cs="Times New Roman"/>
          <w:sz w:val="24"/>
          <w:szCs w:val="24"/>
        </w:rPr>
        <w:t xml:space="preserve"> Times New Roman font, double space, and indent each paragraph throughout your assignment. Each paragraph should include a topic sentence, at least 2 qualifier sentences</w:t>
      </w:r>
      <w:r w:rsidR="00954528">
        <w:rPr>
          <w:rFonts w:ascii="Times New Roman" w:hAnsi="Times New Roman" w:cs="Times New Roman"/>
          <w:sz w:val="24"/>
          <w:szCs w:val="24"/>
        </w:rPr>
        <w:t>,</w:t>
      </w:r>
      <w:r w:rsidRPr="00FB178E">
        <w:rPr>
          <w:rFonts w:ascii="Times New Roman" w:hAnsi="Times New Roman" w:cs="Times New Roman"/>
          <w:sz w:val="24"/>
          <w:szCs w:val="24"/>
        </w:rPr>
        <w:t xml:space="preserve"> and a transition</w:t>
      </w:r>
      <w:r w:rsidR="004259AF">
        <w:rPr>
          <w:rFonts w:ascii="Times New Roman" w:hAnsi="Times New Roman" w:cs="Times New Roman"/>
          <w:sz w:val="24"/>
          <w:szCs w:val="24"/>
        </w:rPr>
        <w:t>,</w:t>
      </w:r>
      <w:r w:rsidRPr="00FB178E">
        <w:rPr>
          <w:rFonts w:ascii="Times New Roman" w:hAnsi="Times New Roman" w:cs="Times New Roman"/>
          <w:sz w:val="24"/>
          <w:szCs w:val="24"/>
        </w:rPr>
        <w:t xml:space="preserve"> for a total of 4 sentences. Use APA in</w:t>
      </w:r>
      <w:r w:rsidR="004259AF">
        <w:rPr>
          <w:rFonts w:ascii="Times New Roman" w:hAnsi="Times New Roman" w:cs="Times New Roman"/>
          <w:sz w:val="24"/>
          <w:szCs w:val="24"/>
        </w:rPr>
        <w:t>-</w:t>
      </w:r>
      <w:r w:rsidRPr="00FB178E">
        <w:rPr>
          <w:rFonts w:ascii="Times New Roman" w:hAnsi="Times New Roman" w:cs="Times New Roman"/>
          <w:sz w:val="24"/>
          <w:szCs w:val="24"/>
        </w:rPr>
        <w:t xml:space="preserve">text citations where your references are used. Do not change the document margins. The assignment should be </w:t>
      </w:r>
      <w:r w:rsidR="001A4A4E">
        <w:rPr>
          <w:rFonts w:ascii="Times New Roman" w:hAnsi="Times New Roman" w:cs="Times New Roman"/>
          <w:sz w:val="24"/>
          <w:szCs w:val="24"/>
        </w:rPr>
        <w:t>3</w:t>
      </w:r>
      <w:r w:rsidR="004259AF">
        <w:rPr>
          <w:rFonts w:ascii="Times New Roman" w:hAnsi="Times New Roman" w:cs="Times New Roman"/>
          <w:sz w:val="24"/>
          <w:szCs w:val="24"/>
        </w:rPr>
        <w:t>–</w:t>
      </w:r>
      <w:r w:rsidR="001A4A4E">
        <w:rPr>
          <w:rFonts w:ascii="Times New Roman" w:hAnsi="Times New Roman" w:cs="Times New Roman"/>
          <w:sz w:val="24"/>
          <w:szCs w:val="24"/>
        </w:rPr>
        <w:t>5</w:t>
      </w:r>
      <w:r w:rsidRPr="00FB178E">
        <w:rPr>
          <w:rFonts w:ascii="Times New Roman" w:hAnsi="Times New Roman" w:cs="Times New Roman"/>
          <w:sz w:val="24"/>
          <w:szCs w:val="24"/>
        </w:rPr>
        <w:t xml:space="preserve"> pages (including the title page and reference page).</w:t>
      </w:r>
    </w:p>
    <w:p w14:paraId="3F230926" w14:textId="303EA83A" w:rsidR="001A4741" w:rsidRDefault="001A4741" w:rsidP="001A4741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1A4741">
        <w:rPr>
          <w:rFonts w:ascii="Times New Roman" w:hAnsi="Times New Roman" w:cs="Times New Roman"/>
          <w:b/>
          <w:bCs/>
          <w:sz w:val="24"/>
          <w:szCs w:val="24"/>
        </w:rPr>
        <w:t xml:space="preserve">What components make up a total rewards strategy? </w:t>
      </w:r>
    </w:p>
    <w:p w14:paraId="7A739BEB" w14:textId="7222E11D" w:rsidR="0027699C" w:rsidRDefault="00C944CE" w:rsidP="0027699C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B0531">
        <w:rPr>
          <w:rFonts w:ascii="Times New Roman" w:hAnsi="Times New Roman" w:cs="Times New Roman"/>
          <w:sz w:val="24"/>
          <w:szCs w:val="24"/>
        </w:rPr>
        <w:t>Type your response here.</w:t>
      </w:r>
    </w:p>
    <w:p w14:paraId="3494B90D" w14:textId="27666423" w:rsidR="0095748D" w:rsidRDefault="002D08BA" w:rsidP="0095748D">
      <w:pPr>
        <w:spacing w:after="0" w:line="480" w:lineRule="auto"/>
        <w:rPr>
          <w:rFonts w:ascii="Times New Roman" w:hAnsi="Times New Roman"/>
          <w:b/>
          <w:bCs/>
          <w:sz w:val="24"/>
        </w:rPr>
      </w:pPr>
      <w:r>
        <w:rPr>
          <w:rFonts w:ascii="Times New Roman" w:hAnsi="Times New Roman"/>
          <w:b/>
          <w:bCs/>
          <w:sz w:val="24"/>
        </w:rPr>
        <w:t xml:space="preserve">How do these components support an organization’s overall goals? </w:t>
      </w:r>
    </w:p>
    <w:p w14:paraId="0CF2261E" w14:textId="1299E28B" w:rsidR="0027699C" w:rsidRDefault="00C944CE" w:rsidP="0027699C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B0531">
        <w:rPr>
          <w:rFonts w:ascii="Times New Roman" w:hAnsi="Times New Roman" w:cs="Times New Roman"/>
          <w:sz w:val="24"/>
          <w:szCs w:val="24"/>
        </w:rPr>
        <w:t>Type your response here.</w:t>
      </w:r>
    </w:p>
    <w:p w14:paraId="499920F6" w14:textId="77777777" w:rsidR="002D08BA" w:rsidRDefault="002D08BA" w:rsidP="002D08BA">
      <w:pPr>
        <w:spacing w:after="0" w:line="480" w:lineRule="auto"/>
        <w:rPr>
          <w:rFonts w:ascii="Times New Roman" w:hAnsi="Times New Roman"/>
          <w:b/>
          <w:bCs/>
          <w:sz w:val="24"/>
        </w:rPr>
      </w:pPr>
      <w:r w:rsidRPr="002D08BA">
        <w:rPr>
          <w:rFonts w:ascii="Times New Roman" w:hAnsi="Times New Roman"/>
          <w:b/>
          <w:bCs/>
          <w:sz w:val="24"/>
        </w:rPr>
        <w:t xml:space="preserve">What are the key laws and regulations that affect how organizations design and administer employee benefits? </w:t>
      </w:r>
    </w:p>
    <w:p w14:paraId="79B41BAE" w14:textId="34CD789E" w:rsidR="0027699C" w:rsidRDefault="00C944CE" w:rsidP="002D08BA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B0531">
        <w:rPr>
          <w:rFonts w:ascii="Times New Roman" w:hAnsi="Times New Roman" w:cs="Times New Roman"/>
          <w:sz w:val="24"/>
          <w:szCs w:val="24"/>
        </w:rPr>
        <w:t>Type your response here.</w:t>
      </w:r>
    </w:p>
    <w:p w14:paraId="287BB3FD" w14:textId="59C882B2" w:rsidR="002D08BA" w:rsidRPr="002D08BA" w:rsidRDefault="002D08BA" w:rsidP="002D08BA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2D08BA">
        <w:rPr>
          <w:rFonts w:ascii="Times New Roman" w:hAnsi="Times New Roman" w:cs="Times New Roman"/>
          <w:b/>
          <w:bCs/>
          <w:sz w:val="24"/>
          <w:szCs w:val="24"/>
        </w:rPr>
        <w:t>What are the potential consequences of non-compliance for both employers and employees?</w:t>
      </w:r>
    </w:p>
    <w:p w14:paraId="787A45A8" w14:textId="2950EF8D" w:rsidR="002D08BA" w:rsidRDefault="002D08BA" w:rsidP="002D08B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Type your response here. </w:t>
      </w:r>
    </w:p>
    <w:p w14:paraId="02467D65" w14:textId="1F289575" w:rsidR="002D08BA" w:rsidRPr="002D08BA" w:rsidRDefault="002D08BA" w:rsidP="002D08BA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2D08BA">
        <w:rPr>
          <w:rFonts w:ascii="Times New Roman" w:hAnsi="Times New Roman" w:cs="Times New Roman"/>
          <w:b/>
          <w:bCs/>
          <w:sz w:val="24"/>
          <w:szCs w:val="24"/>
        </w:rPr>
        <w:t>What are two best practices that organizations use to maintain compliance while also remaining competitive and attractive to talent? (You may use real organizations or hypothetical examples).</w:t>
      </w:r>
    </w:p>
    <w:p w14:paraId="12F4A042" w14:textId="169FF88C" w:rsidR="002D08BA" w:rsidRDefault="002D08BA" w:rsidP="002D08B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Type your response here. </w:t>
      </w:r>
    </w:p>
    <w:p w14:paraId="59CE00BC" w14:textId="1752148C" w:rsidR="00BB0531" w:rsidRPr="00FB178E" w:rsidRDefault="00BB0531" w:rsidP="00BB0531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B178E">
        <w:rPr>
          <w:rFonts w:ascii="Times New Roman" w:hAnsi="Times New Roman" w:cs="Times New Roman"/>
          <w:b/>
          <w:sz w:val="24"/>
          <w:szCs w:val="24"/>
        </w:rPr>
        <w:t>Conclusion</w:t>
      </w:r>
    </w:p>
    <w:p w14:paraId="4EFF1EB6" w14:textId="77777777" w:rsidR="00BB0531" w:rsidRPr="00FB178E" w:rsidRDefault="00BB0531" w:rsidP="00BB0531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FB178E">
        <w:rPr>
          <w:rFonts w:ascii="Times New Roman" w:hAnsi="Times New Roman" w:cs="Times New Roman"/>
          <w:sz w:val="24"/>
          <w:szCs w:val="24"/>
        </w:rPr>
        <w:tab/>
        <w:t xml:space="preserve">Summarize the main points of your paper. Be sure to proofread your assignment for organization, grammar, punctuation, and APA style. </w:t>
      </w:r>
    </w:p>
    <w:p w14:paraId="30760B6B" w14:textId="77777777" w:rsidR="00995A53" w:rsidRPr="00BB0531" w:rsidRDefault="00995A5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B0531">
        <w:rPr>
          <w:rFonts w:ascii="Times New Roman" w:hAnsi="Times New Roman" w:cs="Times New Roman"/>
          <w:b/>
          <w:bCs/>
          <w:sz w:val="24"/>
          <w:szCs w:val="24"/>
        </w:rPr>
        <w:lastRenderedPageBreak/>
        <w:br w:type="page"/>
      </w:r>
    </w:p>
    <w:p w14:paraId="0B721D03" w14:textId="77777777" w:rsidR="00BB0531" w:rsidRPr="00FB178E" w:rsidRDefault="00BB0531" w:rsidP="00BB0531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FB178E">
        <w:rPr>
          <w:rFonts w:ascii="Times New Roman" w:hAnsi="Times New Roman" w:cs="Times New Roman"/>
          <w:b/>
          <w:bCs/>
          <w:sz w:val="24"/>
          <w:szCs w:val="24"/>
        </w:rPr>
        <w:lastRenderedPageBreak/>
        <w:t>References</w:t>
      </w:r>
    </w:p>
    <w:p w14:paraId="33CFB15D" w14:textId="77777777" w:rsidR="00BB0531" w:rsidRPr="00FB178E" w:rsidRDefault="00BB0531" w:rsidP="00BB053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B178E">
        <w:rPr>
          <w:rFonts w:ascii="Times New Roman" w:hAnsi="Times New Roman" w:cs="Times New Roman"/>
          <w:sz w:val="24"/>
          <w:szCs w:val="24"/>
        </w:rPr>
        <w:t>Cite sources alphabetically in APA format. Here are some examples of references cited in APA format.</w:t>
      </w:r>
    </w:p>
    <w:p w14:paraId="4EEE91C2" w14:textId="77777777" w:rsidR="00BB7FF8" w:rsidRDefault="00BB7FF8" w:rsidP="00BB7FF8">
      <w:pPr>
        <w:spacing w:line="48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eastAsia="zh-CN" w:bidi="th-TH"/>
        </w:rPr>
      </w:pPr>
      <w:r>
        <w:rPr>
          <w:rFonts w:ascii="Times New Roman" w:hAnsi="Times New Roman" w:cs="Times New Roman"/>
          <w:sz w:val="24"/>
          <w:szCs w:val="24"/>
        </w:rPr>
        <w:t xml:space="preserve">Gliddon, D. G., &amp; Rothwell, W. J. (2018). </w:t>
      </w:r>
      <w:r>
        <w:rPr>
          <w:rFonts w:ascii="Times New Roman" w:hAnsi="Times New Roman" w:cs="Times New Roman"/>
          <w:i/>
          <w:iCs/>
          <w:sz w:val="24"/>
          <w:szCs w:val="24"/>
        </w:rPr>
        <w:t>Innovation leadership</w:t>
      </w:r>
      <w:r>
        <w:rPr>
          <w:rFonts w:ascii="Times New Roman" w:hAnsi="Times New Roman" w:cs="Times New Roman"/>
          <w:sz w:val="24"/>
          <w:szCs w:val="24"/>
        </w:rPr>
        <w:t xml:space="preserve">. Routledge. </w:t>
      </w:r>
      <w:hyperlink r:id="rId6" w:history="1">
        <w:r>
          <w:rPr>
            <w:rStyle w:val="Hyperlink"/>
            <w:rFonts w:ascii="Times New Roman" w:eastAsia="Times New Roman" w:hAnsi="Times New Roman" w:cs="Times New Roman"/>
            <w:sz w:val="24"/>
            <w:szCs w:val="24"/>
            <w:lang w:eastAsia="zh-CN" w:bidi="th-TH"/>
          </w:rPr>
          <w:t>https://login.proxy.cecybrary.com/sso/skillport?context=137758</w:t>
        </w:r>
      </w:hyperlink>
    </w:p>
    <w:p w14:paraId="315A8DED" w14:textId="77777777" w:rsidR="00BB7FF8" w:rsidRDefault="00BB7FF8" w:rsidP="00BB7FF8">
      <w:pPr>
        <w:spacing w:line="480" w:lineRule="auto"/>
        <w:ind w:left="630" w:hanging="630"/>
        <w:rPr>
          <w:rStyle w:val="Hyperlink"/>
        </w:rPr>
      </w:pPr>
      <w:r>
        <w:rPr>
          <w:rFonts w:ascii="Times New Roman" w:hAnsi="Times New Roman" w:cs="Times New Roman"/>
          <w:sz w:val="24"/>
          <w:szCs w:val="24"/>
        </w:rPr>
        <w:t xml:space="preserve">Khan, M. A., Ismail, F. B., Altaf, H., &amp; Basheer, A. (2020). The interplay of leadership styles, innovative work behavior, organizational culture, and organizational citizenship behavior. </w:t>
      </w:r>
      <w:r>
        <w:rPr>
          <w:rFonts w:ascii="Times New Roman" w:hAnsi="Times New Roman" w:cs="Times New Roman"/>
          <w:i/>
          <w:iCs/>
          <w:sz w:val="24"/>
          <w:szCs w:val="24"/>
        </w:rPr>
        <w:t>Sage Open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i/>
          <w:iCs/>
          <w:sz w:val="24"/>
          <w:szCs w:val="24"/>
        </w:rPr>
        <w:t>10</w:t>
      </w:r>
      <w:r>
        <w:rPr>
          <w:rFonts w:ascii="Times New Roman" w:hAnsi="Times New Roman" w:cs="Times New Roman"/>
          <w:sz w:val="24"/>
          <w:szCs w:val="24"/>
        </w:rPr>
        <w:t xml:space="preserve">(1). </w:t>
      </w:r>
      <w:hyperlink r:id="rId7" w:history="1">
        <w:r>
          <w:rPr>
            <w:rStyle w:val="Hyperlink"/>
            <w:rFonts w:ascii="Times New Roman" w:hAnsi="Times New Roman" w:cs="Times New Roman"/>
            <w:sz w:val="24"/>
            <w:szCs w:val="24"/>
          </w:rPr>
          <w:t>https://www.doi.org/10.1177/2158244019898264</w:t>
        </w:r>
      </w:hyperlink>
    </w:p>
    <w:p w14:paraId="7A039DC0" w14:textId="77777777" w:rsidR="00BB7FF8" w:rsidRDefault="00BB7FF8" w:rsidP="00BB7FF8">
      <w:pPr>
        <w:spacing w:line="480" w:lineRule="auto"/>
        <w:ind w:left="720" w:hanging="720"/>
      </w:pPr>
      <w:r>
        <w:rPr>
          <w:rFonts w:ascii="Times New Roman" w:hAnsi="Times New Roman" w:cs="Times New Roman"/>
          <w:sz w:val="24"/>
          <w:szCs w:val="24"/>
        </w:rPr>
        <w:t xml:space="preserve">Kmec, J. (2012, March 13). Where’s the boss? And what counts as “work”? </w:t>
      </w:r>
      <w:r>
        <w:rPr>
          <w:rFonts w:ascii="Times New Roman" w:hAnsi="Times New Roman" w:cs="Times New Roman"/>
          <w:i/>
          <w:iCs/>
          <w:sz w:val="24"/>
          <w:szCs w:val="24"/>
        </w:rPr>
        <w:t>The Society Pages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hyperlink r:id="rId8" w:history="1">
        <w:r>
          <w:rPr>
            <w:rStyle w:val="Hyperlink"/>
            <w:rFonts w:ascii="Times New Roman" w:hAnsi="Times New Roman" w:cs="Times New Roman"/>
            <w:sz w:val="24"/>
            <w:szCs w:val="24"/>
          </w:rPr>
          <w:t>https://thesocietypages.org/socimages/2012/03/13/wheres-the-boss-and-what-counts-as-work/</w:t>
        </w:r>
      </w:hyperlink>
    </w:p>
    <w:p w14:paraId="11F91153" w14:textId="77777777" w:rsidR="00644397" w:rsidRPr="00BB0531" w:rsidRDefault="00644397" w:rsidP="00644397">
      <w:pPr>
        <w:rPr>
          <w:rFonts w:ascii="Times New Roman" w:eastAsia="Times New Roman" w:hAnsi="Times New Roman" w:cs="Times New Roman"/>
          <w:sz w:val="24"/>
          <w:szCs w:val="24"/>
          <w:lang w:eastAsia="zh-CN" w:bidi="th-TH"/>
        </w:rPr>
      </w:pPr>
    </w:p>
    <w:p w14:paraId="36C177AE" w14:textId="3E7C0D1A" w:rsidR="00644397" w:rsidRPr="00BB0531" w:rsidRDefault="00644397" w:rsidP="00C944C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A35F51D" w14:textId="77777777" w:rsidR="00C944CE" w:rsidRPr="00BB0531" w:rsidRDefault="00C944CE" w:rsidP="00C944C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3ADF782" w14:textId="77777777" w:rsidR="005D38C5" w:rsidRPr="00BB0531" w:rsidRDefault="005D38C5" w:rsidP="005D38C5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5D38C5" w:rsidRPr="00BB053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6248F8"/>
    <w:multiLevelType w:val="hybridMultilevel"/>
    <w:tmpl w:val="24C291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21484D"/>
    <w:multiLevelType w:val="hybridMultilevel"/>
    <w:tmpl w:val="0EFA0874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5A5B2C"/>
    <w:multiLevelType w:val="hybridMultilevel"/>
    <w:tmpl w:val="83B2DB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D6E3C5B"/>
    <w:multiLevelType w:val="hybridMultilevel"/>
    <w:tmpl w:val="46B605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42F37D1"/>
    <w:multiLevelType w:val="hybridMultilevel"/>
    <w:tmpl w:val="F5740C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79608647">
    <w:abstractNumId w:val="4"/>
  </w:num>
  <w:num w:numId="2" w16cid:durableId="1999534969">
    <w:abstractNumId w:val="0"/>
  </w:num>
  <w:num w:numId="3" w16cid:durableId="1438060979">
    <w:abstractNumId w:val="2"/>
  </w:num>
  <w:num w:numId="4" w16cid:durableId="568930014">
    <w:abstractNumId w:val="3"/>
  </w:num>
  <w:num w:numId="5" w16cid:durableId="26392211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C3sDA1MzI2NzE3NDJQ0lEKTi0uzszPAykwqgUAr0xCtSwAAAA="/>
  </w:docVars>
  <w:rsids>
    <w:rsidRoot w:val="005D38C5"/>
    <w:rsid w:val="0001508E"/>
    <w:rsid w:val="000352E1"/>
    <w:rsid w:val="00087C0B"/>
    <w:rsid w:val="000C6C1E"/>
    <w:rsid w:val="000F7949"/>
    <w:rsid w:val="00155DBE"/>
    <w:rsid w:val="0019380D"/>
    <w:rsid w:val="001A4741"/>
    <w:rsid w:val="001A4A4E"/>
    <w:rsid w:val="001B67DC"/>
    <w:rsid w:val="001E4EB0"/>
    <w:rsid w:val="001E5737"/>
    <w:rsid w:val="0027699C"/>
    <w:rsid w:val="002D08BA"/>
    <w:rsid w:val="003B7932"/>
    <w:rsid w:val="003C722A"/>
    <w:rsid w:val="004259AF"/>
    <w:rsid w:val="004718D7"/>
    <w:rsid w:val="004946FB"/>
    <w:rsid w:val="004D2CB6"/>
    <w:rsid w:val="004F0BEA"/>
    <w:rsid w:val="004F4C8A"/>
    <w:rsid w:val="0054199F"/>
    <w:rsid w:val="00570643"/>
    <w:rsid w:val="005C6F64"/>
    <w:rsid w:val="005D38C5"/>
    <w:rsid w:val="00633025"/>
    <w:rsid w:val="00644397"/>
    <w:rsid w:val="006C6C3B"/>
    <w:rsid w:val="006E73D0"/>
    <w:rsid w:val="007548DD"/>
    <w:rsid w:val="00800F30"/>
    <w:rsid w:val="008E3D03"/>
    <w:rsid w:val="00954528"/>
    <w:rsid w:val="0095748D"/>
    <w:rsid w:val="00995A53"/>
    <w:rsid w:val="009B4E44"/>
    <w:rsid w:val="009F4D61"/>
    <w:rsid w:val="00A03CD2"/>
    <w:rsid w:val="00A110E9"/>
    <w:rsid w:val="00A32912"/>
    <w:rsid w:val="00B44F94"/>
    <w:rsid w:val="00B61F92"/>
    <w:rsid w:val="00B6581C"/>
    <w:rsid w:val="00BB0531"/>
    <w:rsid w:val="00BB7FF8"/>
    <w:rsid w:val="00C944CE"/>
    <w:rsid w:val="00D1407A"/>
    <w:rsid w:val="00D23F89"/>
    <w:rsid w:val="00DA3EFE"/>
    <w:rsid w:val="00E1727E"/>
    <w:rsid w:val="00EB51A9"/>
    <w:rsid w:val="00F814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AEB4CB0"/>
  <w15:chartTrackingRefBased/>
  <w15:docId w15:val="{872A8A60-757F-4DBE-AE27-31AA0D2A25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D38C5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18"/>
      <w:szCs w:val="24"/>
    </w:rPr>
  </w:style>
  <w:style w:type="character" w:styleId="Hyperlink">
    <w:name w:val="Hyperlink"/>
    <w:basedOn w:val="DefaultParagraphFont"/>
    <w:uiPriority w:val="99"/>
    <w:unhideWhenUsed/>
    <w:rsid w:val="0064439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4439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44397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E4E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E4EB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E4EB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E4E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E4EB0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unhideWhenUsed/>
    <w:rsid w:val="00E1727E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44F9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4F94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A3291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0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22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30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21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9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hesocietypages.org/socimages/2012/03/13/wheres-the-boss-and-what-counts-as-work/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doi.org/10.1177/2158244019898264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login.proxy.cecybrary.com/sso/skillport?context=137758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D9BB1A-7CC7-4185-9610-B7EB001B11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4</Pages>
  <Words>276</Words>
  <Characters>201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minika falsey</dc:creator>
  <cp:keywords/>
  <dc:description/>
  <cp:lastModifiedBy>Sherri Huitt</cp:lastModifiedBy>
  <cp:revision>6</cp:revision>
  <dcterms:created xsi:type="dcterms:W3CDTF">2025-07-17T15:16:00Z</dcterms:created>
  <dcterms:modified xsi:type="dcterms:W3CDTF">2025-08-06T23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103d8ab-38b6-4625-83df-8b5c9e857f3d</vt:lpwstr>
  </property>
</Properties>
</file>